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4E7217E1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proofErr w:type="spellStart"/>
      <w:r w:rsidRPr="008E7136">
        <w:rPr>
          <w:sz w:val="22"/>
          <w:szCs w:val="22"/>
          <w:lang w:val="bg-BG"/>
        </w:rPr>
        <w:t>Problem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exercis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and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homework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hyperlink r:id="rId8">
        <w:proofErr w:type="spellStart"/>
        <w:r w:rsidRPr="008E7136">
          <w:rPr>
            <w:rStyle w:val="InternetLink"/>
            <w:sz w:val="22"/>
            <w:szCs w:val="22"/>
            <w:lang w:val="bg-BG"/>
          </w:rPr>
          <w:t>Python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Fundamentals </w:t>
        </w:r>
        <w:proofErr w:type="spellStart"/>
        <w:r w:rsidRPr="008E7136">
          <w:rPr>
            <w:rStyle w:val="InternetLink"/>
            <w:sz w:val="22"/>
            <w:szCs w:val="22"/>
            <w:lang w:val="bg-BG"/>
          </w:rPr>
          <w:t>Course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42F78BC0" w:rsidR="00B03511" w:rsidRPr="008E7136" w:rsidRDefault="00C0522E">
      <w:pPr>
        <w:pStyle w:val="Default"/>
        <w:jc w:val="center"/>
        <w:rPr>
          <w:sz w:val="22"/>
          <w:szCs w:val="22"/>
        </w:rPr>
      </w:pPr>
      <w:proofErr w:type="spellStart"/>
      <w:r w:rsidRPr="008E7136">
        <w:rPr>
          <w:sz w:val="22"/>
          <w:szCs w:val="22"/>
          <w:lang w:val="bg-BG"/>
        </w:rPr>
        <w:t>Submit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you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olution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in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SoftUni </w:t>
      </w:r>
      <w:proofErr w:type="spellStart"/>
      <w:r w:rsidRPr="008E7136">
        <w:rPr>
          <w:sz w:val="22"/>
          <w:szCs w:val="22"/>
          <w:lang w:val="bg-BG"/>
        </w:rPr>
        <w:t>judg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ystem</w:t>
      </w:r>
      <w:proofErr w:type="spellEnd"/>
      <w:r w:rsidRPr="008E7136">
        <w:rPr>
          <w:sz w:val="22"/>
          <w:szCs w:val="22"/>
          <w:lang w:val="bg-BG"/>
        </w:rPr>
        <w:t xml:space="preserve">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19672B17" w:rsidR="00B03511" w:rsidRDefault="00C0522E">
      <w:pPr>
        <w:rPr>
          <w:lang w:val="bg-BG"/>
        </w:rPr>
      </w:pPr>
      <w:r>
        <w:t xml:space="preserve">Write a program </w:t>
      </w:r>
      <w:r w:rsidR="008E7136">
        <w:t>which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2EFC8A51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>c</w:t>
      </w:r>
      <w:r w:rsidR="00C0522E">
        <w:rPr>
          <w:b/>
        </w:rPr>
        <w:t>ontains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>
        <w:t>hyphens,</w:t>
      </w:r>
      <w:r w:rsidR="00C0522E">
        <w:t xml:space="preserve"> and underscores</w:t>
      </w:r>
    </w:p>
    <w:p w14:paraId="0DBC6B6B" w14:textId="14CB2086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proofErr w:type="gramStart"/>
      <w:r>
        <w:t>after</w:t>
      </w:r>
      <w:proofErr w:type="gramEnd"/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</w:t>
            </w:r>
            <w:proofErr w:type="gramEnd"/>
            <w:r>
              <w:rPr>
                <w:rFonts w:ascii="Consolas" w:hAnsi="Consolas"/>
                <w:bCs/>
              </w:rPr>
              <w:t>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B76660D" w:rsidR="00B03511" w:rsidRDefault="00C0522E">
      <w:pPr>
        <w:rPr>
          <w:lang w:val="bg-BG"/>
        </w:rPr>
      </w:pPr>
      <w:r>
        <w:t xml:space="preserve">Create a program </w:t>
      </w:r>
      <w:r w:rsidR="00150FEB">
        <w:t>which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>
        <w:t xml:space="preserve"> and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17CBC501" w:rsidR="00B03511" w:rsidRDefault="00C0522E">
      <w:pPr>
        <w:rPr>
          <w:lang w:val="bg-BG"/>
        </w:rPr>
      </w:pPr>
      <w:r>
        <w:t xml:space="preserve">Write a program </w:t>
      </w:r>
      <w:r w:rsidR="002F05FF">
        <w:t>which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05C4A55" w:rsidR="00B03511" w:rsidRPr="005A2274" w:rsidRDefault="00C0522E" w:rsidP="005A2274">
      <w:r>
        <w:t xml:space="preserve">Write a program </w:t>
      </w:r>
      <w:r w:rsidR="002F05FF">
        <w:t>which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5A2274">
        <w:t xml:space="preserve">whit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>always starts with 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11F64EDB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5A2274">
        <w:rPr>
          <w:rFonts w:cstheme="minorHAnsi"/>
          <w:color w:val="000000"/>
          <w:szCs w:val="20"/>
          <w:shd w:val="clear" w:color="auto" w:fill="FFFFFF"/>
        </w:rPr>
        <w:t>which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3E5632C6" w14:textId="6ADE5360" w:rsidR="00B03511" w:rsidRDefault="00C0522E">
      <w:pPr>
        <w:spacing w:after="0"/>
        <w:rPr>
          <w:lang w:val="bg-BG"/>
        </w:rPr>
      </w:pPr>
      <w:r>
        <w:t xml:space="preserve">Explosions are marked with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  <w:r>
        <w:t xml:space="preserve">. Immediately after the mark, there will be an </w:t>
      </w:r>
      <w:r>
        <w:rPr>
          <w:b/>
        </w:rPr>
        <w:t>integer</w:t>
      </w:r>
      <w:r w:rsidR="004716EB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>
        <w:rPr>
          <w:b/>
        </w:rPr>
        <w:t>strength</w:t>
      </w:r>
      <w:r>
        <w:t xml:space="preserve"> of the explosion.</w:t>
      </w:r>
      <w:r w:rsidR="005A2274">
        <w:t xml:space="preserve"> </w:t>
      </w:r>
      <w:r>
        <w:t xml:space="preserve">You should </w:t>
      </w:r>
      <w:r>
        <w:rPr>
          <w:b/>
        </w:rPr>
        <w:t xml:space="preserve">remove </w:t>
      </w:r>
      <w:r>
        <w:rPr>
          <w:rStyle w:val="CodeChar"/>
        </w:rPr>
        <w:t>x</w:t>
      </w:r>
      <w:r>
        <w:rPr>
          <w:b/>
        </w:rPr>
        <w:t xml:space="preserve"> characters</w:t>
      </w:r>
      <w:r>
        <w:t>,</w:t>
      </w:r>
      <w:r>
        <w:rPr>
          <w:b/>
        </w:rPr>
        <w:t xml:space="preserve"> </w:t>
      </w:r>
      <w:r w:rsidRPr="004716EB">
        <w:rPr>
          <w:bCs/>
        </w:rPr>
        <w:t>starting</w:t>
      </w:r>
      <w:r>
        <w:rPr>
          <w:b/>
        </w:rPr>
        <w:t xml:space="preserve"> after</w:t>
      </w:r>
      <w:r>
        <w:t xml:space="preserve"> the punch </w:t>
      </w:r>
      <w:r>
        <w:rPr>
          <w:b/>
        </w:rPr>
        <w:t xml:space="preserve">character </w:t>
      </w:r>
      <w:r>
        <w:t>(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 xml:space="preserve">f you find </w:t>
      </w:r>
      <w:r>
        <w:rPr>
          <w:b/>
        </w:rPr>
        <w:t>another</w:t>
      </w:r>
      <w:r>
        <w:t xml:space="preserve"> explosion mark (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  <w:r>
        <w:t xml:space="preserve">) while </w:t>
      </w:r>
      <w:r w:rsidR="005A2274">
        <w:t>you are</w:t>
      </w:r>
      <w:r>
        <w:t xml:space="preserve"> deleting characters, you should </w:t>
      </w:r>
      <w:r>
        <w:rPr>
          <w:b/>
        </w:rPr>
        <w:t>add</w:t>
      </w:r>
      <w:r>
        <w:t xml:space="preserve"> the </w:t>
      </w:r>
      <w:r>
        <w:rPr>
          <w:b/>
        </w:rPr>
        <w:t>strength</w:t>
      </w:r>
      <w:r>
        <w:t xml:space="preserve"> to your </w:t>
      </w:r>
      <w:r>
        <w:rPr>
          <w:b/>
        </w:rPr>
        <w:t>previous</w:t>
      </w:r>
      <w:r>
        <w:t xml:space="preserve"> </w:t>
      </w:r>
      <w:r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>
        <w:rPr>
          <w:b/>
        </w:rPr>
        <w:t>not</w:t>
      </w:r>
      <w:r w:rsidR="005A2274">
        <w:t xml:space="preserve"> delete the </w:t>
      </w:r>
      <w:r w:rsidR="005A2274">
        <w:rPr>
          <w:b/>
        </w:rPr>
        <w:t>explosion</w:t>
      </w:r>
      <w:r w:rsidR="005A2274">
        <w:t xml:space="preserve"> character – </w:t>
      </w:r>
      <w:r w:rsidR="005A2274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>
        <w:rPr>
          <w:rFonts w:ascii="Consolas" w:hAnsi="Consolas"/>
          <w:b/>
        </w:rPr>
        <w:t>'</w:t>
      </w:r>
      <w:r w:rsidR="005A2274" w:rsidRPr="005A2274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a </w:t>
      </w:r>
      <w:r>
        <w:rPr>
          <w:b/>
        </w:rPr>
        <w:t>strength</w:t>
      </w:r>
      <w:r>
        <w:t xml:space="preserve"> for the punches</w:t>
      </w:r>
    </w:p>
    <w:p w14:paraId="0CF6A58E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lastRenderedPageBreak/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</w:t>
      </w:r>
      <w:proofErr w:type="gramStart"/>
      <w:r>
        <w:rPr>
          <w:b/>
        </w:rPr>
        <w:t>integers</w:t>
      </w:r>
      <w:proofErr w:type="gramEnd"/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77777777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it is wi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77777777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77777777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strength of 2. We delete the </w:t>
            </w:r>
            <w:proofErr w:type="gramStart"/>
            <w:r>
              <w:rPr>
                <w:rFonts w:eastAsia="MS Mincho" w:cstheme="minorHAnsi"/>
                <w:bCs/>
                <w:sz w:val="20"/>
                <w:szCs w:val="24"/>
              </w:rPr>
              <w:t>digit</w:t>
            </w:r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7777777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at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proofErr w:type="gramStart"/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7777777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47763F6E" w14:textId="77777777" w:rsidR="00B03511" w:rsidRDefault="00B03511">
      <w:pPr>
        <w:rPr>
          <w:lang w:val="bg-BG"/>
        </w:rPr>
      </w:pPr>
    </w:p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394A5C74" w14:textId="77777777" w:rsidR="00B03511" w:rsidRDefault="00C0522E">
      <w:pPr>
        <w:jc w:val="both"/>
        <w:rPr>
          <w:lang w:val="bg-BG"/>
        </w:rPr>
      </w:pPr>
      <w:r>
        <w:t xml:space="preserve">Nakov likes Math. But he also likes the English alphabet a lot. He invented a game with numbers and letters from the </w:t>
      </w:r>
      <w:r>
        <w:rPr>
          <w:b/>
        </w:rPr>
        <w:t>English</w:t>
      </w:r>
      <w:r>
        <w:t xml:space="preserve"> alphabet. The game was simple. You get a string consisting of a </w:t>
      </w:r>
      <w:r>
        <w:rPr>
          <w:b/>
        </w:rPr>
        <w:t>number between two letters</w:t>
      </w:r>
      <w:r>
        <w:t>. Depending on whether the letter was in front of the number or after it you would perform different mathematical operations on the number to achieve the result.</w:t>
      </w:r>
    </w:p>
    <w:p w14:paraId="74C9B204" w14:textId="77777777" w:rsidR="00B03511" w:rsidRDefault="00C0522E">
      <w:pPr>
        <w:jc w:val="both"/>
        <w:rPr>
          <w:lang w:val="bg-BG"/>
        </w:rPr>
      </w:pPr>
      <w:r>
        <w:rPr>
          <w:b/>
        </w:rPr>
        <w:t>First</w:t>
      </w:r>
      <w:r>
        <w:t xml:space="preserve"> you start with the letter </w:t>
      </w:r>
      <w:r>
        <w:rPr>
          <w:b/>
        </w:rPr>
        <w:t xml:space="preserve">before </w:t>
      </w:r>
      <w:r>
        <w:t xml:space="preserve">the number. </w:t>
      </w:r>
    </w:p>
    <w:p w14:paraId="78BF4886" w14:textId="77777777" w:rsidR="00B03511" w:rsidRDefault="00C0522E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it's </w:t>
      </w:r>
      <w:proofErr w:type="gramStart"/>
      <w:r>
        <w:rPr>
          <w:b/>
        </w:rPr>
        <w:t>uppercase</w:t>
      </w:r>
      <w:proofErr w:type="gramEnd"/>
      <w:r>
        <w:t xml:space="preserve"> you </w:t>
      </w:r>
      <w:r>
        <w:rPr>
          <w:b/>
        </w:rPr>
        <w:t>divide</w:t>
      </w:r>
      <w:r>
        <w:t xml:space="preserve"> the number by the letter's </w:t>
      </w:r>
      <w:r>
        <w:rPr>
          <w:b/>
        </w:rPr>
        <w:t>position</w:t>
      </w:r>
      <w:r>
        <w:t xml:space="preserve"> in the alphabet. </w:t>
      </w:r>
    </w:p>
    <w:p w14:paraId="5D4E2D4C" w14:textId="77777777" w:rsidR="00B03511" w:rsidRDefault="00C0522E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it's </w:t>
      </w:r>
      <w:proofErr w:type="gramStart"/>
      <w:r>
        <w:rPr>
          <w:b/>
        </w:rPr>
        <w:t>lowercase</w:t>
      </w:r>
      <w:proofErr w:type="gramEnd"/>
      <w:r>
        <w:t xml:space="preserve"> you </w:t>
      </w:r>
      <w:r>
        <w:rPr>
          <w:b/>
        </w:rPr>
        <w:t>multiply</w:t>
      </w:r>
      <w:r>
        <w:t xml:space="preserve"> the number with the letter's </w:t>
      </w:r>
      <w:r>
        <w:rPr>
          <w:b/>
        </w:rPr>
        <w:t xml:space="preserve">position </w:t>
      </w:r>
      <w:r>
        <w:t xml:space="preserve">in the alphabet. </w:t>
      </w:r>
    </w:p>
    <w:p w14:paraId="1B2C96C0" w14:textId="77777777" w:rsidR="00B03511" w:rsidRDefault="00C0522E">
      <w:pPr>
        <w:jc w:val="both"/>
        <w:rPr>
          <w:lang w:val="bg-BG"/>
        </w:rPr>
      </w:pPr>
      <w:r>
        <w:rPr>
          <w:b/>
        </w:rPr>
        <w:t>Then</w:t>
      </w:r>
      <w:r>
        <w:t xml:space="preserve"> you move to the </w:t>
      </w:r>
      <w:r>
        <w:rPr>
          <w:b/>
        </w:rPr>
        <w:t>letter after</w:t>
      </w:r>
      <w:r>
        <w:t xml:space="preserve"> the number. </w:t>
      </w:r>
    </w:p>
    <w:p w14:paraId="18A00AEF" w14:textId="77777777" w:rsidR="00B03511" w:rsidRDefault="00C0522E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it's </w:t>
      </w:r>
      <w:proofErr w:type="gramStart"/>
      <w:r>
        <w:rPr>
          <w:b/>
        </w:rPr>
        <w:t>uppercase</w:t>
      </w:r>
      <w:proofErr w:type="gramEnd"/>
      <w:r>
        <w:t xml:space="preserve"> you </w:t>
      </w:r>
      <w:r>
        <w:rPr>
          <w:b/>
        </w:rPr>
        <w:t>subtract</w:t>
      </w:r>
      <w:r>
        <w:t xml:space="preserve"> its position from the resulted number.</w:t>
      </w:r>
    </w:p>
    <w:p w14:paraId="4ED03BBB" w14:textId="77777777" w:rsidR="00B03511" w:rsidRDefault="00C0522E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it's </w:t>
      </w:r>
      <w:proofErr w:type="gramStart"/>
      <w:r>
        <w:rPr>
          <w:b/>
        </w:rPr>
        <w:t>lowercase</w:t>
      </w:r>
      <w:proofErr w:type="gramEnd"/>
      <w:r>
        <w:t xml:space="preserve"> you </w:t>
      </w:r>
      <w:r>
        <w:rPr>
          <w:b/>
        </w:rPr>
        <w:t>add</w:t>
      </w:r>
      <w:r>
        <w:t xml:space="preserve"> its position to the resulted number.</w:t>
      </w:r>
    </w:p>
    <w:p w14:paraId="259044A9" w14:textId="77777777" w:rsidR="00B03511" w:rsidRDefault="00C0522E">
      <w:pPr>
        <w:jc w:val="both"/>
        <w:rPr>
          <w:lang w:val="bg-BG"/>
        </w:rPr>
      </w:pPr>
      <w:r>
        <w:t xml:space="preserve">But the game became too easy for Nakov </w:t>
      </w:r>
      <w:proofErr w:type="gramStart"/>
      <w:r>
        <w:t>really quick</w:t>
      </w:r>
      <w:proofErr w:type="gramEnd"/>
      <w:r>
        <w:t xml:space="preserve">. He decided to complicate it a bit by doing the same but with </w:t>
      </w:r>
      <w:r>
        <w:rPr>
          <w:b/>
        </w:rPr>
        <w:t>multiple</w:t>
      </w:r>
      <w:r>
        <w:t xml:space="preserve"> strings keeping track of only the </w:t>
      </w:r>
      <w:r>
        <w:rPr>
          <w:b/>
        </w:rPr>
        <w:t>total sum</w:t>
      </w:r>
      <w:r>
        <w:t xml:space="preserve"> of all results. Once he started to solve this with more strings and bigger numbers it became quite hard to do it only in his mind. </w:t>
      </w:r>
      <w:proofErr w:type="gramStart"/>
      <w:r>
        <w:t>So</w:t>
      </w:r>
      <w:proofErr w:type="gramEnd"/>
      <w:r>
        <w:t xml:space="preserve"> he kindly asks you to write a program that </w:t>
      </w:r>
      <w:r>
        <w:rPr>
          <w:b/>
        </w:rPr>
        <w:t>calculates the sum of all numbers after the operations on each number have been done</w:t>
      </w:r>
      <w:r>
        <w:t>.</w:t>
      </w:r>
    </w:p>
    <w:p w14:paraId="2AA6C510" w14:textId="77777777" w:rsidR="00B03511" w:rsidRDefault="00C0522E">
      <w:pPr>
        <w:jc w:val="both"/>
        <w:rPr>
          <w:lang w:val="bg-BG"/>
        </w:rPr>
      </w:pPr>
      <w:r>
        <w:rPr>
          <w:b/>
        </w:rPr>
        <w:lastRenderedPageBreak/>
        <w:t>For example</w:t>
      </w:r>
      <w:r>
        <w:t xml:space="preserve">, you are given the sequence </w:t>
      </w:r>
      <w:r>
        <w:rPr>
          <w:rFonts w:ascii="Consolas" w:hAnsi="Consolas"/>
          <w:b/>
        </w:rPr>
        <w:t>"</w:t>
      </w:r>
      <w:r>
        <w:rPr>
          <w:rStyle w:val="CodeChar"/>
        </w:rPr>
        <w:t>A12b s17G</w:t>
      </w:r>
      <w:r>
        <w:rPr>
          <w:rFonts w:ascii="Consolas" w:hAnsi="Consolas"/>
          <w:b/>
        </w:rPr>
        <w:t>"</w:t>
      </w:r>
      <w:r>
        <w:t>:</w:t>
      </w:r>
    </w:p>
    <w:p w14:paraId="5AE2BD18" w14:textId="77777777" w:rsidR="00B03511" w:rsidRDefault="00C0522E">
      <w:pPr>
        <w:jc w:val="both"/>
        <w:rPr>
          <w:lang w:val="bg-BG"/>
        </w:rPr>
      </w:pPr>
      <w:r>
        <w:t xml:space="preserve">We have two strings – </w:t>
      </w:r>
      <w:r>
        <w:rPr>
          <w:rStyle w:val="CodeChar"/>
        </w:rPr>
        <w:t>"A12b"</w:t>
      </w:r>
      <w:r>
        <w:t xml:space="preserve"> and </w:t>
      </w:r>
      <w:r>
        <w:rPr>
          <w:rStyle w:val="CodeChar"/>
        </w:rPr>
        <w:t>"s17G"</w:t>
      </w:r>
      <w:r>
        <w:t xml:space="preserve">. We do the operations on each and sum them. We start with the letter before the number on the first string. </w:t>
      </w:r>
      <w:r>
        <w:rPr>
          <w:b/>
        </w:rPr>
        <w:t>A is Uppercase</w:t>
      </w:r>
      <w:r>
        <w:t xml:space="preserve"> and its position in the alphabet is </w:t>
      </w:r>
      <w:r>
        <w:rPr>
          <w:b/>
        </w:rPr>
        <w:t>1</w:t>
      </w:r>
      <w:r>
        <w:t xml:space="preserve">. </w:t>
      </w:r>
      <w:proofErr w:type="gramStart"/>
      <w:r>
        <w:t>So</w:t>
      </w:r>
      <w:proofErr w:type="gramEnd"/>
      <w:r>
        <w:t xml:space="preserve"> we divide the number 12 with the position 1 </w:t>
      </w:r>
      <w:r>
        <w:rPr>
          <w:b/>
        </w:rPr>
        <w:t>(12/1 = 12)</w:t>
      </w:r>
      <w:r>
        <w:t xml:space="preserve">. Then we move to the letter after the number. </w:t>
      </w:r>
      <w:r>
        <w:rPr>
          <w:b/>
        </w:rPr>
        <w:t>b is lowercase</w:t>
      </w:r>
      <w:r>
        <w:t xml:space="preserve"> and its position is 2. </w:t>
      </w:r>
      <w:proofErr w:type="gramStart"/>
      <w:r>
        <w:t>So</w:t>
      </w:r>
      <w:proofErr w:type="gramEnd"/>
      <w:r>
        <w:t xml:space="preserve"> we add 2 to the resulted number </w:t>
      </w:r>
      <w:r>
        <w:rPr>
          <w:b/>
        </w:rPr>
        <w:t>(12+2=14)</w:t>
      </w:r>
      <w:r>
        <w:t xml:space="preserve">. Similarly for the </w:t>
      </w:r>
      <w:proofErr w:type="gramStart"/>
      <w:r>
        <w:t>second string</w:t>
      </w:r>
      <w:proofErr w:type="gramEnd"/>
      <w:r>
        <w:t xml:space="preserve"> </w:t>
      </w:r>
      <w:r>
        <w:rPr>
          <w:b/>
        </w:rPr>
        <w:t>s is lowercase</w:t>
      </w:r>
      <w:r>
        <w:t xml:space="preserve"> and its position is 19 so we multiply it with the number </w:t>
      </w:r>
      <w:r>
        <w:rPr>
          <w:b/>
        </w:rPr>
        <w:t>(17*19 = 323)</w:t>
      </w:r>
      <w:r>
        <w:t>. Then we have Uppercase G with position 7, so we subtract it from the resulted number </w:t>
      </w:r>
      <w:r>
        <w:rPr>
          <w:b/>
        </w:rPr>
        <w:t>(323 – 7 = 316)</w:t>
      </w:r>
      <w:r>
        <w:t xml:space="preserve">. Finally, we sum the 2 </w:t>
      </w:r>
      <w:proofErr w:type="gramStart"/>
      <w:r>
        <w:t>results</w:t>
      </w:r>
      <w:proofErr w:type="gramEnd"/>
      <w:r>
        <w:t xml:space="preserve"> and we get </w:t>
      </w:r>
      <w:r>
        <w:rPr>
          <w:b/>
        </w:rPr>
        <w:t>14 + 316=330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27C4B589" w14:textId="77777777" w:rsidR="00B03511" w:rsidRDefault="00C0522E">
      <w:pPr>
        <w:jc w:val="both"/>
        <w:rPr>
          <w:lang w:val="bg-BG"/>
        </w:rPr>
      </w:pPr>
      <w:r>
        <w:t xml:space="preserve">The input comes from the console as a </w:t>
      </w:r>
      <w:r>
        <w:rPr>
          <w:b/>
        </w:rPr>
        <w:t>single line, holding the sequence of strings</w:t>
      </w:r>
      <w:r>
        <w:t xml:space="preserve">. Strings are separated by </w:t>
      </w:r>
      <w:r>
        <w:rPr>
          <w:b/>
        </w:rPr>
        <w:t>one or more white spaces</w:t>
      </w:r>
      <w:r>
        <w:t>.</w:t>
      </w:r>
    </w:p>
    <w:p w14:paraId="407501F1" w14:textId="77777777" w:rsidR="00B03511" w:rsidRDefault="00C0522E">
      <w:pPr>
        <w:jc w:val="both"/>
        <w:rPr>
          <w:lang w:val="bg-BG"/>
        </w:rPr>
      </w:pPr>
      <w:r>
        <w:t>The input data will always be valid and in the format described. There is no need to check it explicitly.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7AD18D07" w14:textId="77777777" w:rsidR="00B03511" w:rsidRDefault="00C0522E">
      <w:pPr>
        <w:jc w:val="both"/>
        <w:rPr>
          <w:lang w:val="bg-BG"/>
        </w:rPr>
      </w:pPr>
      <w:r>
        <w:t xml:space="preserve">Print at the console a single number: the </w:t>
      </w:r>
      <w:r>
        <w:rPr>
          <w:b/>
        </w:rPr>
        <w:t xml:space="preserve">total sum of all processed numbers </w:t>
      </w:r>
      <w:r>
        <w:t>rounded up to</w:t>
      </w:r>
      <w:r>
        <w:rPr>
          <w:b/>
        </w:rPr>
        <w:t xml:space="preserve"> two digits </w:t>
      </w:r>
      <w:r>
        <w:t>after the decimal separator.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7777777" w:rsidR="00B03511" w:rsidRDefault="00C0522E">
      <w:pPr>
        <w:pStyle w:val="Default"/>
        <w:rPr>
          <w:sz w:val="22"/>
          <w:szCs w:val="22"/>
          <w:lang w:val="bg-BG"/>
        </w:rPr>
      </w:pPr>
      <w:r>
        <w:t xml:space="preserve">The </w:t>
      </w:r>
      <w:r>
        <w:rPr>
          <w:b/>
        </w:rPr>
        <w:t>count</w:t>
      </w:r>
      <w:r>
        <w:t xml:space="preserve"> of the strings will be in the range </w:t>
      </w:r>
      <w:r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  <w:r>
        <w:rPr>
          <w:b/>
          <w:sz w:val="22"/>
          <w:szCs w:val="22"/>
        </w:rPr>
        <w:t>.</w:t>
      </w:r>
    </w:p>
    <w:p w14:paraId="63159C37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>
        <w:t xml:space="preserve">The numbers between the letters will be integers in range </w:t>
      </w:r>
      <w:r>
        <w:rPr>
          <w:rStyle w:val="CodeChar"/>
          <w:rFonts w:cstheme="minorHAnsi"/>
          <w:b w:val="0"/>
        </w:rPr>
        <w:t>[1 … 2 147 483 647]</w:t>
      </w:r>
      <w:r>
        <w:rPr>
          <w:rFonts w:cstheme="minorHAnsi"/>
          <w:b/>
        </w:rPr>
        <w:t>.</w:t>
      </w:r>
    </w:p>
    <w:p w14:paraId="4F16E623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>
        <w:rPr>
          <w:lang w:eastAsia="ja-JP"/>
        </w:rPr>
        <w:t>Time limit: 0.3 sec. Memory limit: 16</w:t>
      </w:r>
      <w:r>
        <w:t xml:space="preserve"> MB.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1AF0CAC8" w14:textId="77777777" w:rsidR="00B03511" w:rsidRDefault="00C0522E">
      <w:pPr>
        <w:spacing w:line="240" w:lineRule="auto"/>
        <w:jc w:val="both"/>
        <w:rPr>
          <w:lang w:val="bg-BG"/>
        </w:rPr>
      </w:pPr>
      <w: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22A00FEF" w14:textId="527028D6" w:rsidR="00B03511" w:rsidRDefault="007F7F1A">
      <w:pPr>
        <w:spacing w:line="240" w:lineRule="auto"/>
        <w:jc w:val="both"/>
        <w:rPr>
          <w:lang w:val="bg-BG"/>
        </w:rPr>
      </w:pPr>
      <w:r>
        <w:t>Peter</w:t>
      </w:r>
      <w:r w:rsidR="00C0522E">
        <w:t xml:space="preserve"> is a gamer, and a bad one at that. He asks for your help; he wants to be the most annoying kid in his team, so when he rage-quits he wants something truly spectacular. He’ll give you </w:t>
      </w:r>
      <w:r w:rsidR="00C0522E">
        <w:rPr>
          <w:b/>
        </w:rPr>
        <w:t>a series of strings followed by non-negative numbers</w:t>
      </w:r>
      <w:r w:rsidR="00C0522E">
        <w:t xml:space="preserve">, </w:t>
      </w:r>
      <w:r w:rsidR="00217735">
        <w:t>e.g.,</w:t>
      </w:r>
      <w:r w:rsidR="00C0522E">
        <w:t xml:space="preserve"> </w:t>
      </w:r>
      <w:r w:rsidR="00C0522E">
        <w:rPr>
          <w:rStyle w:val="CodeChar"/>
        </w:rPr>
        <w:t>"a3"</w:t>
      </w:r>
      <w:r w:rsidR="00C0522E">
        <w:t xml:space="preserve">; you need to print on the console </w:t>
      </w:r>
      <w:r w:rsidR="00C0522E">
        <w:rPr>
          <w:b/>
        </w:rPr>
        <w:t>each string repeated N times</w:t>
      </w:r>
      <w:r w:rsidR="00C0522E">
        <w:t xml:space="preserve">; </w:t>
      </w:r>
      <w:r w:rsidR="00C0522E">
        <w:rPr>
          <w:b/>
        </w:rPr>
        <w:t>convert the letters to uppercase beforehand</w:t>
      </w:r>
      <w:r w:rsidR="00C0522E">
        <w:t xml:space="preserve">. In the example, you need to write back </w:t>
      </w:r>
      <w:r w:rsidR="00C0522E">
        <w:rPr>
          <w:rStyle w:val="CodeChar"/>
        </w:rPr>
        <w:t>"AAA"</w:t>
      </w:r>
      <w:r w:rsidR="00C0522E">
        <w:t xml:space="preserve">. </w:t>
      </w:r>
    </w:p>
    <w:p w14:paraId="718FFCEB" w14:textId="77777777" w:rsidR="00B03511" w:rsidRDefault="00C0522E">
      <w:pPr>
        <w:spacing w:line="240" w:lineRule="auto"/>
        <w:jc w:val="both"/>
        <w:rPr>
          <w:lang w:val="bg-BG"/>
        </w:rPr>
      </w:pPr>
      <w:r>
        <w:t xml:space="preserve">On the output, print first a statistic of the </w:t>
      </w:r>
      <w:r>
        <w:rPr>
          <w:b/>
        </w:rPr>
        <w:t>number of unique symbols</w:t>
      </w:r>
      <w:r>
        <w:t xml:space="preserve"> used (the casing of letters is irrelevant, meaning that </w:t>
      </w:r>
      <w:r>
        <w:rPr>
          <w:rStyle w:val="CodeChar"/>
        </w:rPr>
        <w:t>'a'</w:t>
      </w:r>
      <w:r>
        <w:t xml:space="preserve"> and </w:t>
      </w:r>
      <w:r>
        <w:rPr>
          <w:rStyle w:val="CodeChar"/>
        </w:rPr>
        <w:t>'A'</w:t>
      </w:r>
      <w:r>
        <w:t xml:space="preserve"> are the same); the format </w:t>
      </w:r>
      <w:proofErr w:type="spellStart"/>
      <w:r>
        <w:t>shoud</w:t>
      </w:r>
      <w:proofErr w:type="spellEnd"/>
      <w:r>
        <w:t xml:space="preserve"> be </w:t>
      </w:r>
      <w:r>
        <w:rPr>
          <w:rStyle w:val="CodeChar"/>
        </w:rPr>
        <w:t>"Unique symbols used {0}"</w:t>
      </w:r>
      <w:r>
        <w:t xml:space="preserve">. Then, </w:t>
      </w:r>
      <w:r>
        <w:rPr>
          <w:b/>
        </w:rPr>
        <w:t>print the rage message</w:t>
      </w:r>
      <w:r>
        <w:t xml:space="preserve"> itself.</w:t>
      </w:r>
    </w:p>
    <w:p w14:paraId="3BE6ACF2" w14:textId="71127CE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string and for each string there will be a corresponding number. The entire input will be given on a </w:t>
      </w:r>
      <w:r>
        <w:rPr>
          <w:b/>
        </w:rPr>
        <w:t>single line</w:t>
      </w:r>
      <w:r>
        <w:t xml:space="preserve">; </w:t>
      </w:r>
      <w:r w:rsidR="007F7F1A">
        <w:t>Peter</w:t>
      </w:r>
      <w:r>
        <w:t xml:space="preserve"> is too lazy to make your job easier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lastRenderedPageBreak/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 and in the format describe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7777777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>
        <w:t>.</w:t>
      </w:r>
    </w:p>
    <w:p w14:paraId="2EE210F0" w14:textId="77777777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first line, print the </w:t>
      </w:r>
      <w:r>
        <w:rPr>
          <w:b/>
        </w:rPr>
        <w:t>number of unique symbols used</w:t>
      </w:r>
      <w:r>
        <w:t xml:space="preserve"> in the message.</w:t>
      </w:r>
    </w:p>
    <w:p w14:paraId="31B0896D" w14:textId="77777777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esulting rage message</w:t>
      </w:r>
      <w:r>
        <w:t xml:space="preserve"> itself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We have just one string-number pair. The symbol is 'a', convert it to uppercase and repeat 3 times: AAA.</w:t>
            </w:r>
          </w:p>
          <w:p w14:paraId="06ABE8DF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"</w:t>
            </w:r>
            <w:proofErr w:type="spellStart"/>
            <w:r>
              <w:rPr>
                <w:rFonts w:ascii="Consolas" w:hAnsi="Consolas" w:cs="Consolas"/>
              </w:rPr>
              <w:t>aSd</w:t>
            </w:r>
            <w:proofErr w:type="spellEnd"/>
            <w:r>
              <w:rPr>
                <w:rFonts w:ascii="Consolas" w:hAnsi="Consolas" w:cs="Consolas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77777777" w:rsidR="00B03511" w:rsidRDefault="00C0522E">
      <w:pPr>
        <w:rPr>
          <w:lang w:val="bg-BG"/>
        </w:rPr>
      </w:pPr>
      <w:r>
        <w:t xml:space="preserve">Lottery is exciting. What is not, is checking a million tickets for winnings only by hand. So, you are given the task to create a program which automatically checks if a ticket is a winner. </w:t>
      </w:r>
    </w:p>
    <w:p w14:paraId="5BD54874" w14:textId="77777777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>
        <w:t>. You need to check every one of them if it has a winning combination of symbols.</w:t>
      </w:r>
    </w:p>
    <w:p w14:paraId="20497836" w14:textId="03C3420B" w:rsidR="00B03511" w:rsidRDefault="00C0522E">
      <w:pPr>
        <w:rPr>
          <w:lang w:val="bg-BG"/>
        </w:rPr>
      </w:pPr>
      <w:r>
        <w:rPr>
          <w:b/>
        </w:rPr>
        <w:t>A valid ticket should have exactly 20 characters</w:t>
      </w:r>
      <w:r>
        <w:t>. The winning symbols are '</w:t>
      </w:r>
      <w:r>
        <w:rPr>
          <w:b/>
        </w:rPr>
        <w:t>@</w:t>
      </w:r>
      <w:r>
        <w:t>', '</w:t>
      </w:r>
      <w:r>
        <w:rPr>
          <w:b/>
        </w:rPr>
        <w:t>#</w:t>
      </w:r>
      <w:r>
        <w:t>', '</w:t>
      </w:r>
      <w:r>
        <w:rPr>
          <w:b/>
        </w:rPr>
        <w:t>$</w:t>
      </w:r>
      <w:r>
        <w:t>' and '</w:t>
      </w:r>
      <w:r>
        <w:rPr>
          <w:b/>
        </w:rPr>
        <w:t>^</w:t>
      </w:r>
      <w:r>
        <w:t xml:space="preserve">'. But </w:t>
      </w:r>
      <w:r w:rsidR="003B7CB3">
        <w:t>for</w:t>
      </w:r>
      <w:r>
        <w:t xml:space="preserve"> a ticket to be a winner the symbol should </w:t>
      </w:r>
      <w:r w:rsidRPr="003B7CB3">
        <w:rPr>
          <w:b/>
          <w:bCs/>
        </w:rPr>
        <w:t>uninterruptedly</w:t>
      </w:r>
      <w:r>
        <w:t xml:space="preserve"> repeat for at least </w:t>
      </w:r>
      <w:r>
        <w:rPr>
          <w:b/>
        </w:rPr>
        <w:t>6 times</w:t>
      </w:r>
      <w:r>
        <w:t xml:space="preserve"> in both the </w:t>
      </w:r>
      <w:r>
        <w:rPr>
          <w:b/>
        </w:rPr>
        <w:t>tickets left half</w:t>
      </w:r>
      <w:r>
        <w:t xml:space="preserve"> and the </w:t>
      </w:r>
      <w:r>
        <w:rPr>
          <w:b/>
        </w:rPr>
        <w:t>tickets right half</w:t>
      </w:r>
      <w:r>
        <w:t xml:space="preserve">. </w:t>
      </w:r>
    </w:p>
    <w:p w14:paraId="3D9582F0" w14:textId="77777777" w:rsidR="00B03511" w:rsidRDefault="00C0522E">
      <w:pPr>
        <w:rPr>
          <w:lang w:val="bg-BG"/>
        </w:rPr>
      </w:pPr>
      <w:r>
        <w:t xml:space="preserve">For example, a valid winning ticket should be something like this: </w:t>
      </w:r>
    </w:p>
    <w:p w14:paraId="2BCD0A6E" w14:textId="77777777" w:rsidR="00B03511" w:rsidRDefault="00C0522E">
      <w:pPr>
        <w:jc w:val="both"/>
        <w:rPr>
          <w:rStyle w:val="CodeChar"/>
          <w:lang w:val="bg-BG"/>
        </w:rPr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 xml:space="preserve">" </w:t>
      </w:r>
    </w:p>
    <w:p w14:paraId="7415DE3F" w14:textId="23A09260" w:rsidR="00B03511" w:rsidRDefault="00C0522E">
      <w:pPr>
        <w:rPr>
          <w:lang w:val="bg-BG"/>
        </w:rPr>
      </w:pPr>
      <w:r>
        <w:t xml:space="preserve">The left half </w:t>
      </w:r>
      <w:r>
        <w:rPr>
          <w:rStyle w:val="CodeChar"/>
        </w:rPr>
        <w:t>"Cash$$$$$$"</w:t>
      </w:r>
      <w:r>
        <w:t xml:space="preserve"> contains </w:t>
      </w:r>
      <w:r>
        <w:rPr>
          <w:rStyle w:val="CodeChar"/>
        </w:rPr>
        <w:t>"$$$$$$"</w:t>
      </w:r>
      <w:r>
        <w:t xml:space="preserve">, which is also contained in the </w:t>
      </w:r>
      <w:r w:rsidR="003B7CB3">
        <w:t>ticket's</w:t>
      </w:r>
      <w:r>
        <w:t xml:space="preserve"> right half </w:t>
      </w:r>
      <w:r>
        <w:rPr>
          <w:rStyle w:val="CodeChar"/>
        </w:rPr>
        <w:t>"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  <w:r>
        <w:t xml:space="preserve">. A winning ticket should contain symbols repeating up to 10 times in both halves, which is considered a Jackpot (for example: </w:t>
      </w:r>
      <w:r>
        <w:rPr>
          <w:rStyle w:val="CodeChar"/>
        </w:rPr>
        <w:t>"$$$$$$$$$$$$$$$$$$$$"</w:t>
      </w:r>
      <w:r>
        <w:t>).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lastRenderedPageBreak/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6839DF13" w14:textId="77777777" w:rsidR="007F7F1A" w:rsidRPr="007F7F1A" w:rsidRDefault="00C0522E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 w:rsidRPr="007F7F1A">
        <w:rPr>
          <w:rFonts w:eastAsia="Times New Roman" w:cs="Times New Roman"/>
          <w:bCs/>
          <w:lang w:eastAsia="ja-JP"/>
        </w:rPr>
        <w:t>Invalid ticket</w:t>
      </w:r>
      <w:r w:rsidR="007F7F1A">
        <w:rPr>
          <w:rFonts w:eastAsia="Times New Roman" w:cs="Times New Roman"/>
          <w:bCs/>
          <w:lang w:eastAsia="ja-JP"/>
        </w:rPr>
        <w:t>:</w:t>
      </w:r>
    </w:p>
    <w:p w14:paraId="08CCAE1E" w14:textId="2443E33D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t>"</w:t>
      </w:r>
      <w:proofErr w:type="gramStart"/>
      <w:r>
        <w:rPr>
          <w:rStyle w:val="CodeChar"/>
        </w:rPr>
        <w:t>invalid</w:t>
      </w:r>
      <w:proofErr w:type="gramEnd"/>
      <w:r>
        <w:rPr>
          <w:rStyle w:val="CodeChar"/>
        </w:rPr>
        <w:t xml:space="preserve"> ticket"</w:t>
      </w:r>
    </w:p>
    <w:p w14:paraId="0760CBAE" w14:textId="77777777" w:rsidR="007F7F1A" w:rsidRPr="007F7F1A" w:rsidRDefault="00C0522E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 w:rsidRPr="007F7F1A">
        <w:rPr>
          <w:rFonts w:eastAsia="Times New Roman" w:cs="Times New Roman"/>
          <w:bCs/>
          <w:lang w:eastAsia="ja-JP"/>
        </w:rPr>
        <w:t>No match</w:t>
      </w:r>
      <w:r w:rsidR="007F7F1A">
        <w:rPr>
          <w:rFonts w:eastAsia="Times New Roman" w:cs="Times New Roman"/>
          <w:bCs/>
          <w:lang w:eastAsia="ja-JP"/>
        </w:rPr>
        <w:t>:</w:t>
      </w:r>
    </w:p>
    <w:p w14:paraId="2F407018" w14:textId="1F0B981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t>"ticket "{ticket}" - no match"</w:t>
      </w:r>
    </w:p>
    <w:p w14:paraId="3F901383" w14:textId="77777777" w:rsidR="007F7F1A" w:rsidRPr="007F7F1A" w:rsidRDefault="00C0522E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 w:rsidRPr="007F7F1A">
        <w:rPr>
          <w:rFonts w:eastAsia="Times New Roman" w:cs="Times New Roman"/>
          <w:bCs/>
          <w:lang w:eastAsia="ja-JP"/>
        </w:rPr>
        <w:t>Match with length 6 to 9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35B017DC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t>"ticket "{ticket}"</w:t>
      </w:r>
      <w:r w:rsidR="007F7F1A">
        <w:rPr>
          <w:rStyle w:val="CodeChar"/>
        </w:rPr>
        <w:t xml:space="preserve">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77777777" w:rsidR="007F7F1A" w:rsidRPr="007F7F1A" w:rsidRDefault="00C0522E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 w:rsidRPr="007F7F1A">
        <w:rPr>
          <w:rFonts w:eastAsia="Times New Roman" w:cs="Times New Roman"/>
          <w:bCs/>
          <w:lang w:eastAsia="ja-JP"/>
        </w:rPr>
        <w:t>Match with length 10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proofErr w:type="gram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D0545" w14:textId="77777777" w:rsidR="00FF3B03" w:rsidRDefault="00FF3B03">
      <w:pPr>
        <w:spacing w:before="0" w:after="0" w:line="240" w:lineRule="auto"/>
      </w:pPr>
      <w:r>
        <w:separator/>
      </w:r>
    </w:p>
  </w:endnote>
  <w:endnote w:type="continuationSeparator" w:id="0">
    <w:p w14:paraId="1A7B5BAD" w14:textId="77777777" w:rsidR="00FF3B03" w:rsidRDefault="00FF3B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A73DE" w14:textId="77777777" w:rsidR="00FF3B03" w:rsidRDefault="00FF3B03">
      <w:pPr>
        <w:spacing w:before="0" w:after="0" w:line="240" w:lineRule="auto"/>
      </w:pPr>
      <w:r>
        <w:separator/>
      </w:r>
    </w:p>
  </w:footnote>
  <w:footnote w:type="continuationSeparator" w:id="0">
    <w:p w14:paraId="55062176" w14:textId="77777777" w:rsidR="00FF3B03" w:rsidRDefault="00FF3B0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2"/>
  </w:num>
  <w:num w:numId="8">
    <w:abstractNumId w:val="3"/>
  </w:num>
  <w:num w:numId="9">
    <w:abstractNumId w:val="10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gUAt7QcmiwAAAA="/>
  </w:docVars>
  <w:rsids>
    <w:rsidRoot w:val="00B03511"/>
    <w:rsid w:val="00150FEB"/>
    <w:rsid w:val="001C5475"/>
    <w:rsid w:val="00217735"/>
    <w:rsid w:val="00282EE6"/>
    <w:rsid w:val="002E51F7"/>
    <w:rsid w:val="002F05FF"/>
    <w:rsid w:val="00373B40"/>
    <w:rsid w:val="003B7CB3"/>
    <w:rsid w:val="004716EB"/>
    <w:rsid w:val="00555382"/>
    <w:rsid w:val="005A2274"/>
    <w:rsid w:val="005C5E1C"/>
    <w:rsid w:val="006254BA"/>
    <w:rsid w:val="007F7F1A"/>
    <w:rsid w:val="008A5D40"/>
    <w:rsid w:val="008E7136"/>
    <w:rsid w:val="00911F65"/>
    <w:rsid w:val="00920FE1"/>
    <w:rsid w:val="00942D84"/>
    <w:rsid w:val="00A451B7"/>
    <w:rsid w:val="00A6524A"/>
    <w:rsid w:val="00AB09F1"/>
    <w:rsid w:val="00B03511"/>
    <w:rsid w:val="00C0522E"/>
    <w:rsid w:val="00C72840"/>
    <w:rsid w:val="00CB1A12"/>
    <w:rsid w:val="00DB5FFC"/>
    <w:rsid w:val="00DE51D7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6</Pages>
  <Words>1655</Words>
  <Characters>943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09-30T07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